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leaning &amp; Exploration</w:t>
      </w:r>
    </w:p>
    <w:p>
      <w:pPr>
        <w:pStyle w:val="Subtitle"/>
      </w:pPr>
      <w:r>
        <w:t xml:space="preserve">Preparing and Preprocessing the Job Market Dataset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,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, os, missingn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sno,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CSV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cast_job_postings.cs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sv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(p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PATH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p))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sv_path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⚠️ lightcast_job_postings.csv not fou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csv_path, low_mem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ed dataset:"</w:t>
      </w:r>
      <w:r>
        <w:rPr>
          <w:rStyle w:val="NormalTok"/>
        </w:rPr>
        <w:t xml:space="preserve">, df.shape)</w:t>
      </w:r>
      <w:r>
        <w:br/>
      </w:r>
      <w:r>
        <w:rPr>
          <w:rStyle w:val="NormalTok"/>
        </w:rPr>
        <w:t xml:space="preserve">df.hea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NAICS_2022_6_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CS_2022_6_NA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f.get(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 pd.Series([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lary_candi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_M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_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Y_RATE"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lary_candidat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    df[c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c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er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(df[c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lary_candidate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),</w:t>
      </w:r>
      <w:r>
        <w:br/>
      </w:r>
      <w:r>
        <w:rPr>
          <w:rStyle w:val="NormalTok"/>
        </w:rPr>
        <w:t xml:space="preserve">    pd.Series([np.nan]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oaded dataset: (72498, 131)</w:t>
      </w:r>
    </w:p>
    <w:bookmarkEnd w:id="20"/>
    <w:bookmarkStart w:id="28" w:name="data-cleaning-preprocessing"/>
    <w:p>
      <w:pPr>
        <w:pStyle w:val="Heading1"/>
      </w:pPr>
      <w:r>
        <w:t xml:space="preserve">Data Cleaning &amp; Preprocessing</w:t>
      </w:r>
    </w:p>
    <w:bookmarkStart w:id="21" w:name="drop-unnecessary-columns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ived non-null: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: df[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].not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: 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.not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Derived non-null: {'INDUSTRY_DISPLAY': np.int64(72454), 'SALARY_DISPLAY': np.int64(30808)}</w:t>
      </w:r>
    </w:p>
    <w:bookmarkEnd w:id="21"/>
    <w:bookmarkStart w:id="22" w:name="drop-unnecessary-columns-1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CommentTok"/>
        </w:rPr>
        <w:t xml:space="preserve"># drops unused cols</w:t>
      </w:r>
      <w:r>
        <w:br/>
      </w:r>
      <w:r>
        <w:rPr>
          <w:rStyle w:val="NormalTok"/>
        </w:rPr>
        <w:t xml:space="preserve">columns_to_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_UPDATED_TIMESTA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PLICA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IVE_UR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IVE_SOURCES_INF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TLE_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ANY_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IC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3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4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ICS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5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6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ICS_2022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_2022_2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_2022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_2022_3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ICS_2022_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_2022_4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_2022_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_2022_5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OC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_2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_3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_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_5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I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P2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P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P4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P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P6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CAREER_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CAREER_AREA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OCCUP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SPECIALIZED_OCCUP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OCCUPATION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OCCUPATION_GROUP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OCCUP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OCCUPATION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OCCUPATION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OCCUPATION_GROUP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CAREER_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CAREER_AREA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N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ET_20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ET_2019_NAME"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rop_exis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s_to_drop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]</w:t>
      </w:r>
      <w:r>
        <w:br/>
      </w:r>
      <w:r>
        <w:rPr>
          <w:rStyle w:val="NormalTok"/>
        </w:rPr>
        <w:t xml:space="preserve">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rop_existing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aining columns (first 30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f.columns)[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Remaining columns (first 30): ['LAST_UPDATED_DATE', 'POSTED', 'EXPIRED', 'DURATION', 'SOURCE_TYPES', 'SOURCES', 'URL', 'MODELED_EXPIRED', 'MODELED_DURATION', 'COMPANY', 'COMPANY_NAME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]</w:t>
      </w:r>
    </w:p>
    <w:bookmarkEnd w:id="22"/>
    <w:bookmarkStart w:id="26" w:name="handle-missing-values"/>
    <w:p>
      <w:pPr>
        <w:pStyle w:val="Heading2"/>
      </w:pPr>
      <w:r>
        <w:t xml:space="preserve">Handle Missing Valu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issingn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sno,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msno.heatmap(df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Missing Values Heatm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NormalTok"/>
        </w:rPr>
        <w:t xml:space="preserve">df.dropna(thresh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.fillna(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.median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).columns:</w:t>
      </w:r>
      <w:r>
        <w:br/>
      </w:r>
      <w:r>
        <w:rPr>
          <w:rStyle w:val="NormalTok"/>
        </w:rPr>
        <w:t xml:space="preserve">    df[col].fillna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7264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cleaning_files/figure-docx/cell-5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tmp/ipykernel_3176/2447604449.py:13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6"/>
    <w:bookmarkStart w:id="27" w:name="remove-duplicates"/>
    <w:p>
      <w:pPr>
        <w:pStyle w:val="Heading2"/>
      </w:pPr>
      <w:r>
        <w:t xml:space="preserve">Remove Duplicates</w:t>
      </w:r>
    </w:p>
    <w:p>
      <w:pPr>
        <w:pStyle w:val="SourceCode"/>
      </w:pPr>
      <w:r>
        <w:rPr>
          <w:rStyle w:val="NormalTok"/>
        </w:rPr>
        <w:t xml:space="preserve">subse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AN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bset_cols:</w:t>
      </w:r>
      <w:r>
        <w:br/>
      </w:r>
      <w:r>
        <w:rPr>
          <w:rStyle w:val="NormalTok"/>
        </w:rPr>
        <w:t xml:space="preserve">    bef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df.drop_duplicates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set_cols, ke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move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fo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uplicates using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bset_col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moved 3300 duplicates using ['TITLE', 'COMPANY_NAME', 'LOCATION', 'POSTED']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&amp; Exploration</dc:title>
  <dc:creator>Connor Coulter; Wei Wang; Balqis Bevi Abdul Hannan Kanaga</dc:creator>
  <cp:keywords/>
  <dcterms:created xsi:type="dcterms:W3CDTF">2025-09-23T04:18:01Z</dcterms:created>
  <dcterms:modified xsi:type="dcterms:W3CDTF">2025-09-23T04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Preparing and Preprocessing the Job Market Dataset</vt:lpwstr>
  </property>
  <property fmtid="{D5CDD505-2E9C-101B-9397-08002B2CF9AE}" pid="16" name="toc-title">
    <vt:lpwstr>Table of contents</vt:lpwstr>
  </property>
</Properties>
</file>